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ky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k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3 North Fernandez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oline.n.abrah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9400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